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Pr="003D7F22" w:rsidR="00F73C28" w:rsidP="00DF66A9" w:rsidRDefault="00F73C28" w14:paraId="0B5B2725" w14:textId="77777777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puter Information Systems: Internet Authoring </w:t>
      </w:r>
      <w:r w:rsidRPr="00842F9C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</w:p>
    <w:p w:rsidRPr="00D83B2B" w:rsidR="00D83B2B" w:rsidP="00F73C28" w:rsidRDefault="00F73C28" w14:paraId="788B100A" w14:textId="42F96DD0">
      <w:pPr>
        <w:spacing w:line="216" w:lineRule="auto"/>
        <w:rPr>
          <w:rFonts w:cstheme="minorHAnsi"/>
        </w:rPr>
      </w:pPr>
      <w:r w:rsidRPr="008979BE">
        <w:rPr>
          <w:rFonts w:cstheme="minorHAnsi"/>
        </w:rPr>
        <w:t>The Internet Authoring Certificate provides students with entry-level skills for a variety of jobs that require Web page creation</w:t>
      </w:r>
      <w:r w:rsidRPr="00287418" w:rsidR="00D83B2B">
        <w:rPr>
          <w:rFonts w:cstheme="minorHAnsi"/>
        </w:rPr>
        <w:t xml:space="preserve"> </w:t>
      </w:r>
    </w:p>
    <w:p w:rsidRPr="00AC4A21" w:rsidR="0067051E" w:rsidP="0067051E" w:rsidRDefault="0067051E" w14:paraId="179AEE66" w14:textId="540D7B36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Pr="00AC4A21" w:rsidR="00521B03">
        <w:rPr>
          <w:rFonts w:cstheme="minorHAnsi"/>
          <w:b/>
          <w:i/>
          <w:color w:val="231F20"/>
          <w:spacing w:val="-22"/>
        </w:rPr>
        <w:t>C</w:t>
      </w:r>
      <w:r w:rsidRPr="00AC4A21" w:rsidR="00521B03">
        <w:rPr>
          <w:rFonts w:cstheme="minorHAnsi"/>
          <w:b/>
          <w:i/>
          <w:color w:val="231F20"/>
        </w:rPr>
        <w:t>ounselor</w:t>
      </w:r>
      <w:r w:rsidRPr="00AC4A21" w:rsidR="00521B03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w:history="1" r:id="rId11">
        <w:r w:rsidRPr="00AC4A21" w:rsidR="000848E5">
          <w:rPr>
            <w:rStyle w:val="Hyperlink"/>
            <w:rFonts w:cstheme="minorHAnsi"/>
            <w:w w:val="105"/>
          </w:rPr>
          <w:t>Contact a Counselor</w:t>
        </w:r>
      </w:hyperlink>
    </w:p>
    <w:p w:rsidRPr="00AC4A21" w:rsidR="008E1CE1" w:rsidP="00D97D8D" w:rsidRDefault="008E1CE1" w14:paraId="556100C0" w14:textId="77777777">
      <w:pPr>
        <w:rPr>
          <w:rStyle w:val="Hyperlink"/>
          <w:rFonts w:cstheme="minorHAnsi"/>
        </w:rPr>
        <w:sectPr w:rsidRPr="00AC4A21" w:rsidR="008E1CE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Pr="00AE384C" w:rsidR="00AE384C" w:rsidP="00AE384C" w:rsidRDefault="00AE384C" w14:paraId="790F2D8F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Computer Science, A.S.-T CSU, CSUSM, UC</w:t>
      </w:r>
    </w:p>
    <w:p w:rsidRPr="00AE384C" w:rsidR="00AE384C" w:rsidP="00AE384C" w:rsidRDefault="00AE384C" w14:paraId="5653CB92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Computer Information Systems, A.S., Focus: Authoring, Networking, Programming: General, Database, Web</w:t>
      </w:r>
    </w:p>
    <w:p w:rsidRPr="00AE384C" w:rsidR="00AE384C" w:rsidP="00AE384C" w:rsidRDefault="00AE384C" w14:paraId="67B58D5B" w14:textId="64221E7D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Internet Authoring,</w:t>
      </w:r>
      <w:r>
        <w:rPr>
          <w:rFonts w:asciiTheme="minorHAnsi" w:hAnsiTheme="minorHAnsi" w:cstheme="minorHAnsi"/>
          <w:sz w:val="20"/>
          <w:szCs w:val="20"/>
        </w:rPr>
        <w:t xml:space="preserve"> Networking, Programming</w:t>
      </w:r>
      <w:r w:rsidRPr="00AE384C">
        <w:rPr>
          <w:rFonts w:asciiTheme="minorHAnsi" w:hAnsiTheme="minorHAnsi" w:cstheme="minorHAnsi"/>
          <w:sz w:val="20"/>
          <w:szCs w:val="20"/>
        </w:rPr>
        <w:t xml:space="preserve"> Certificate</w:t>
      </w:r>
    </w:p>
    <w:p w:rsidRPr="007B70DE" w:rsidR="00CD74E2" w:rsidP="00605018" w:rsidRDefault="007B70DE" w14:paraId="2715CE70" w14:textId="5A3CAF43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3A0C460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DF66A9">
        <w:rPr>
          <w:rFonts w:asciiTheme="minorHAnsi" w:hAnsiTheme="minorHAnsi" w:cstheme="minorHAnsi"/>
          <w:sz w:val="20"/>
          <w:szCs w:val="20"/>
        </w:rPr>
        <w:t>n/a</w:t>
      </w:r>
    </w:p>
    <w:p w:rsidR="00CD74E2" w:rsidP="003B06E1" w:rsidRDefault="00CD74E2" w14:paraId="2F2D4542" w14:textId="0E9DAF03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DF66A9">
        <w:rPr>
          <w:rFonts w:asciiTheme="minorHAnsi" w:hAnsiTheme="minorHAnsi" w:cstheme="minorHAnsi"/>
          <w:sz w:val="20"/>
          <w:szCs w:val="20"/>
        </w:rPr>
        <w:t>18</w:t>
      </w:r>
    </w:p>
    <w:p w:rsidRPr="008E1CE1" w:rsidR="008E1CE1" w:rsidP="008E1CE1" w:rsidRDefault="008E1CE1" w14:paraId="4BBD8445" w14:textId="76C6BBB5">
      <w:pPr>
        <w:jc w:val="right"/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</w:p>
    <w:p w:rsidRPr="009C5953" w:rsidR="00BB5431" w:rsidP="55128213" w:rsidRDefault="0067051E" w14:paraId="64E88867" w14:textId="7849E8FC">
      <w:pPr>
        <w:spacing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55128213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55128213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55128213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55128213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55128213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55128213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55128213" w:rsidR="0067051E">
        <w:rPr>
          <w:rFonts w:cs="Calibri" w:cstheme="minorAscii"/>
          <w:color w:val="231F20"/>
          <w:w w:val="105"/>
          <w:sz w:val="20"/>
          <w:szCs w:val="20"/>
        </w:rPr>
        <w:t xml:space="preserve">recommended</w:t>
      </w:r>
      <w:r w:rsidRPr="55128213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Pr="55128213" w:rsidR="00E04D81">
        <w:rPr>
          <w:rFonts w:cs="Calibri" w:cstheme="minorAscii"/>
          <w:color w:val="231F20"/>
          <w:w w:val="105"/>
          <w:sz w:val="20"/>
          <w:szCs w:val="20"/>
        </w:rPr>
        <w:t xml:space="preserve">If you are a part-time student, start Semester 1 courses and follow the course sequence. </w:t>
      </w:r>
      <w:r w:rsidRPr="55128213" w:rsidR="0067051E">
        <w:rPr>
          <w:rFonts w:cs="Calibri" w:cstheme="minorAscii"/>
          <w:color w:val="231F20"/>
          <w:w w:val="105"/>
          <w:sz w:val="20"/>
          <w:szCs w:val="20"/>
        </w:rPr>
        <w:t xml:space="preserve">Some of the courses listed may be substituted by another course</w:t>
      </w:r>
      <w:r w:rsidRPr="55128213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55128213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62ec9c54cb95486c">
        <w:r w:rsidRPr="55128213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55128213" w:rsidR="00442F57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005C0E4C" w:rsidRDefault="009D0498" w14:paraId="1FF0D769" w14:textId="013C999D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73C28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00605018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DF66A9" w:rsidTr="00605018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DF66A9" w:rsidP="00DF66A9" w:rsidRDefault="00DF66A9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DF66A9" w:rsidR="00DF66A9" w:rsidP="00DF66A9" w:rsidRDefault="00DF66A9" w14:paraId="3D6B958D" w14:textId="686691A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bdr w:val="none" w:color="auto" w:sz="0" w:space="0" w:frame="1"/>
              </w:rPr>
              <w:t>CSIS-103</w:t>
            </w:r>
          </w:p>
        </w:tc>
        <w:tc>
          <w:tcPr>
            <w:tcW w:w="5870" w:type="dxa"/>
          </w:tcPr>
          <w:p w:rsidRPr="00DF66A9" w:rsidR="00DF66A9" w:rsidP="00DF66A9" w:rsidRDefault="00DF66A9" w14:paraId="635529C6" w14:textId="6EA20E8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DF66A9">
              <w:rPr>
                <w:rFonts w:ascii="Calibri" w:hAnsi="Calibri" w:cs="Calibri"/>
                <w:color w:val="000000"/>
                <w:sz w:val="22"/>
              </w:rPr>
              <w:t>Introduction to the Internet</w:t>
            </w:r>
          </w:p>
        </w:tc>
        <w:tc>
          <w:tcPr>
            <w:tcW w:w="1313" w:type="dxa"/>
          </w:tcPr>
          <w:p w:rsidRPr="00DF66A9" w:rsidR="00DF66A9" w:rsidP="00DF66A9" w:rsidRDefault="00DF66A9" w14:paraId="55306BD1" w14:textId="4C601B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DF66A9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DF66A9" w:rsidTr="00605018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DF66A9" w:rsidP="00DF66A9" w:rsidRDefault="00DF66A9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DF66A9" w:rsidR="00DF66A9" w:rsidP="00DF66A9" w:rsidRDefault="00DF66A9" w14:paraId="3E149C49" w14:textId="7C52FF0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bdr w:val="none" w:color="auto" w:sz="0" w:space="0" w:frame="1"/>
              </w:rPr>
              <w:t>CSIS-115A</w:t>
            </w:r>
          </w:p>
        </w:tc>
        <w:tc>
          <w:tcPr>
            <w:tcW w:w="5870" w:type="dxa"/>
          </w:tcPr>
          <w:p w:rsidRPr="00DF66A9" w:rsidR="00DF66A9" w:rsidP="00DF66A9" w:rsidRDefault="00DF66A9" w14:paraId="37BC83B3" w14:textId="3EA3704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F66A9">
              <w:rPr>
                <w:rFonts w:ascii="Calibri" w:hAnsi="Calibri" w:cs="Calibri"/>
                <w:color w:val="000000"/>
                <w:sz w:val="22"/>
              </w:rPr>
              <w:t>Web Development - Level 1</w:t>
            </w:r>
          </w:p>
        </w:tc>
        <w:tc>
          <w:tcPr>
            <w:tcW w:w="1313" w:type="dxa"/>
          </w:tcPr>
          <w:p w:rsidRPr="00DF66A9" w:rsidR="00DF66A9" w:rsidP="00DF66A9" w:rsidRDefault="00DF66A9" w14:paraId="56152D89" w14:textId="5A1B708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F66A9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DF66A9" w:rsidTr="00605018" w14:paraId="3F395AE6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DF66A9" w:rsidR="00DF66A9" w:rsidP="00DF66A9" w:rsidRDefault="00DF66A9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DF66A9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DF66A9" w:rsidR="00DF66A9" w:rsidP="00DF66A9" w:rsidRDefault="00DF66A9" w14:paraId="22C1A284" w14:textId="0AD1937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bdr w:val="none" w:color="auto" w:sz="0" w:space="0" w:frame="1"/>
              </w:rPr>
              <w:t>CSIS-525</w:t>
            </w:r>
          </w:p>
        </w:tc>
        <w:tc>
          <w:tcPr>
            <w:tcW w:w="5870" w:type="dxa"/>
          </w:tcPr>
          <w:p w:rsidRPr="00DF66A9" w:rsidR="00DF66A9" w:rsidP="00DF66A9" w:rsidRDefault="00DF66A9" w14:paraId="798454FA" w14:textId="4937C93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F66A9">
              <w:rPr>
                <w:rFonts w:ascii="Calibri" w:hAnsi="Calibri" w:cs="Calibri"/>
                <w:color w:val="000000"/>
                <w:sz w:val="22"/>
              </w:rPr>
              <w:t>Web Development - Level 2</w:t>
            </w:r>
            <w:r w:rsidRPr="00DF66A9">
              <w:rPr>
                <w:rFonts w:ascii="Calibri" w:hAnsi="Calibri" w:cs="Calibri"/>
                <w:color w:val="000000"/>
                <w:sz w:val="22"/>
                <w:bdr w:val="none" w:color="auto" w:sz="0" w:space="0" w:frame="1"/>
                <w:vertAlign w:val="superscript"/>
              </w:rPr>
              <w:t>1</w:t>
            </w:r>
          </w:p>
        </w:tc>
        <w:tc>
          <w:tcPr>
            <w:tcW w:w="1313" w:type="dxa"/>
          </w:tcPr>
          <w:p w:rsidRPr="00DF66A9" w:rsidR="00DF66A9" w:rsidP="00DF66A9" w:rsidRDefault="00DF66A9" w14:paraId="64BCEF68" w14:textId="1589291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F66A9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</w:tbl>
    <w:p w:rsidRPr="009D61FA" w:rsidR="00F003A4" w:rsidP="005C0E4C" w:rsidRDefault="00F003A4" w14:paraId="0C0802D9" w14:textId="5689591D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73C28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6C9B7EDD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DF66A9" w:rsidTr="6C9B7EDD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DF66A9" w:rsidP="00DF66A9" w:rsidRDefault="00DF66A9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DF66A9" w:rsidR="00DF66A9" w:rsidP="00DF66A9" w:rsidRDefault="00DF66A9" w14:paraId="76FDD812" w14:textId="41EC1F9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SIS-78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DF66A9" w:rsidR="00DF66A9" w:rsidP="00DF66A9" w:rsidRDefault="00DF66A9" w14:paraId="03571DB6" w14:textId="3E7E025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Developing ASP.NET Web Applications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DF66A9" w:rsidR="00DF66A9" w:rsidP="00DF66A9" w:rsidRDefault="00DF66A9" w14:paraId="401B7A34" w14:textId="66F4A81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F66A9" w:rsidTr="6C9B7EDD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DF66A9" w:rsidP="00DF66A9" w:rsidRDefault="00DF66A9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DF66A9" w:rsidR="00DF66A9" w:rsidP="6C9B7EDD" w:rsidRDefault="00DF66A9" w14:paraId="66A271EF" w14:textId="70FDA69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00DF66A9" w:rsidR="00DF66A9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CSIS-</w:t>
            </w:r>
            <w:r w:rsidRPr="00DF66A9" w:rsidR="377C6F53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5</w:t>
            </w:r>
            <w:r w:rsidRPr="00DF66A9" w:rsidR="00DF66A9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14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DF66A9" w:rsidR="00DF66A9" w:rsidP="00DF66A9" w:rsidRDefault="00DF66A9" w14:paraId="00F9BB57" w14:textId="027C492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szCs w:val="24"/>
              </w:rPr>
              <w:t>SQL Programming - Level 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DF66A9" w:rsidR="00DF66A9" w:rsidP="00DF66A9" w:rsidRDefault="00DF66A9" w14:paraId="0794A019" w14:textId="5FF564F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F66A9" w:rsidTr="6C9B7EDD" w14:paraId="17C3D2EC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DF66A9" w:rsidR="00DF66A9" w:rsidP="00DF66A9" w:rsidRDefault="00DF66A9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DF66A9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16758B" w:rsidR="00DF66A9" w:rsidP="00DF66A9" w:rsidRDefault="00DF66A9" w14:paraId="1D15C29B" w14:textId="7777777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16758B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SIS-113B</w:t>
            </w:r>
            <w:r w:rsidRPr="0016758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:rsidRPr="0016758B" w:rsidR="00DF66A9" w:rsidP="00DF66A9" w:rsidRDefault="00DF66A9" w14:paraId="66D77E69" w14:textId="7777777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16758B">
              <w:rPr>
                <w:rFonts w:ascii="Calibri" w:hAnsi="Calibri" w:cs="Calibri"/>
                <w:color w:val="000000"/>
                <w:sz w:val="22"/>
                <w:szCs w:val="24"/>
              </w:rPr>
              <w:t>CSIS-113C or</w:t>
            </w:r>
          </w:p>
          <w:p w:rsidRPr="0016758B" w:rsidR="00DF66A9" w:rsidP="0016758B" w:rsidRDefault="00DF66A9" w14:paraId="65DB1BD4" w14:textId="4D7878D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trike/>
                <w:sz w:val="22"/>
                <w:szCs w:val="24"/>
              </w:rPr>
            </w:pPr>
            <w:r w:rsidRPr="0016758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SIS-116E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16758B" w:rsidR="00DF66A9" w:rsidP="00DF66A9" w:rsidRDefault="00DF66A9" w14:paraId="4852DA1A" w14:textId="77777777">
            <w:pPr>
              <w:pStyle w:val="TableParagraph"/>
              <w:spacing w:before="0"/>
              <w:ind w:left="1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16758B">
              <w:rPr>
                <w:rFonts w:ascii="Calibri" w:hAnsi="Calibri" w:cs="Calibri"/>
                <w:color w:val="000000"/>
                <w:sz w:val="22"/>
                <w:szCs w:val="24"/>
              </w:rPr>
              <w:t>Java Programming - Level 1 or</w:t>
            </w:r>
          </w:p>
          <w:p w:rsidRPr="0016758B" w:rsidR="00DF66A9" w:rsidP="00DF66A9" w:rsidRDefault="00DF66A9" w14:paraId="2D85FDE0" w14:textId="77777777">
            <w:pPr>
              <w:pStyle w:val="TableParagraph"/>
              <w:spacing w:before="0"/>
              <w:ind w:left="1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shd w:val="clear" w:color="auto" w:fill="FFFFFF"/>
              </w:rPr>
            </w:pPr>
            <w:r w:rsidRPr="0016758B">
              <w:rPr>
                <w:rFonts w:ascii="Calibri" w:hAnsi="Calibri" w:cs="Calibri"/>
                <w:color w:val="000000"/>
                <w:sz w:val="22"/>
                <w:szCs w:val="24"/>
                <w:shd w:val="clear" w:color="auto" w:fill="FFFFFF"/>
              </w:rPr>
              <w:t>C# Programming - Level 1 or</w:t>
            </w:r>
          </w:p>
          <w:p w:rsidRPr="0016758B" w:rsidR="00DF66A9" w:rsidP="0016758B" w:rsidRDefault="00DF66A9" w14:paraId="21C771E7" w14:textId="21C0C444">
            <w:pPr>
              <w:pStyle w:val="TableParagraph"/>
              <w:spacing w:before="0"/>
              <w:ind w:left="1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trike/>
                <w:sz w:val="22"/>
                <w:szCs w:val="24"/>
              </w:rPr>
            </w:pPr>
            <w:r w:rsidRPr="0016758B">
              <w:rPr>
                <w:rFonts w:ascii="Calibri" w:hAnsi="Calibri" w:cs="Calibri"/>
                <w:color w:val="000000"/>
                <w:sz w:val="22"/>
                <w:szCs w:val="24"/>
                <w:shd w:val="clear" w:color="auto" w:fill="F8F8F8"/>
              </w:rPr>
              <w:t xml:space="preserve">Python Programming - Level 1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DF66A9" w:rsidR="00DF66A9" w:rsidP="00DF66A9" w:rsidRDefault="00DF66A9" w14:paraId="7B69753E" w14:textId="2DF0004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F66A9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</w:tbl>
    <w:p w:rsidRPr="00AC4A21" w:rsidR="00DF66A9" w:rsidP="00DF66A9" w:rsidRDefault="00DF66A9" w14:paraId="787D484E" w14:textId="77777777">
      <w:pPr>
        <w:spacing w:before="240" w:after="0"/>
        <w:ind w:left="270"/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:</w:t>
      </w:r>
    </w:p>
    <w:p w:rsidRPr="00C53DAA" w:rsidR="00DF66A9" w:rsidP="00DF66A9" w:rsidRDefault="00DF66A9" w14:paraId="794BCD72" w14:textId="3AB0CD6C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07AAD">
        <w:rPr>
          <w:rFonts w:asciiTheme="minorHAnsi" w:hAnsiTheme="minorHAnsi" w:cstheme="minorHAnsi"/>
          <w:b w:val="0"/>
          <w:sz w:val="18"/>
          <w:szCs w:val="18"/>
          <w:vertAlign w:val="superscript"/>
        </w:rPr>
        <w:t xml:space="preserve">1 </w:t>
      </w:r>
      <w:r w:rsidRPr="00C07AAD">
        <w:rPr>
          <w:rFonts w:asciiTheme="minorHAnsi" w:hAnsiTheme="minorHAnsi" w:cstheme="minorHAnsi"/>
          <w:b w:val="0"/>
          <w:sz w:val="18"/>
          <w:szCs w:val="18"/>
        </w:rPr>
        <w:t xml:space="preserve">Take second 8 </w:t>
      </w:r>
      <w:r w:rsidRPr="00C07AAD" w:rsidR="00620249">
        <w:rPr>
          <w:rFonts w:asciiTheme="minorHAnsi" w:hAnsiTheme="minorHAnsi" w:cstheme="minorHAnsi"/>
          <w:b w:val="0"/>
          <w:sz w:val="18"/>
          <w:szCs w:val="18"/>
        </w:rPr>
        <w:t>weeks.</w:t>
      </w:r>
    </w:p>
    <w:p w:rsidRPr="00DB0AA6" w:rsidR="00DF66A9" w:rsidP="00DF66A9" w:rsidRDefault="00DF66A9" w14:paraId="6C158B04" w14:textId="77777777">
      <w:pPr>
        <w:pStyle w:val="Heading10"/>
      </w:pPr>
      <w:r>
        <w:t>Work Experience</w:t>
      </w:r>
    </w:p>
    <w:p w:rsidRPr="00DF66A9" w:rsidR="00DF66A9" w:rsidP="00DF66A9" w:rsidRDefault="00DF66A9" w14:paraId="7CE1AB80" w14:textId="6DBD321F">
      <w:pPr>
        <w:spacing w:after="0"/>
        <w:ind w:left="360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w:history="1" r:id="rId2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:rsidR="00DF66A9" w:rsidP="00605018" w:rsidRDefault="00DF66A9" w14:paraId="5F0DF9BC" w14:textId="12481224">
      <w:pPr>
        <w:pStyle w:val="Heading10"/>
        <w:sectPr w:rsidR="00DF66A9" w:rsidSect="00FE5239">
          <w:headerReference w:type="first" r:id="rId22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="0067051E" w:rsidP="00605018" w:rsidRDefault="00605018" w14:paraId="1B2AB367" w14:textId="79EDDD6F">
      <w:pPr>
        <w:pStyle w:val="Heading10"/>
      </w:pPr>
      <w:r w:rsidR="0067051E">
        <w:rPr/>
        <w:t>Career Options</w:t>
      </w:r>
    </w:p>
    <w:p w:rsidRPr="00AE384C" w:rsidR="00AE384C" w:rsidP="00AE384C" w:rsidRDefault="00AE384C" w14:paraId="6AE48150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Networking &amp; IT Administration (A, B)</w:t>
      </w:r>
    </w:p>
    <w:p w:rsidRPr="00AE384C" w:rsidR="00AE384C" w:rsidP="00AE384C" w:rsidRDefault="00AE384C" w14:paraId="5B41CE6D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Web Development (A, B)</w:t>
      </w:r>
    </w:p>
    <w:p w:rsidRPr="00945659" w:rsidR="0067051E" w:rsidP="00AE384C" w:rsidRDefault="00AE384C" w14:paraId="15D39E8F" w14:textId="069908E3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Programming (A, B)</w:t>
      </w:r>
    </w:p>
    <w:p w:rsidR="00605018" w:rsidP="00605018" w:rsidRDefault="0067051E" w14:paraId="24DA84FC" w14:textId="77777777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w:history="1" r:id="rId24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:rsidRPr="00C9219D" w:rsidR="00605018" w:rsidP="00605018" w:rsidRDefault="0067051E" w14:paraId="343F148A" w14:textId="77777777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Pr="00C9219D" w:rsidR="00521B03">
        <w:rPr>
          <w:sz w:val="18"/>
          <w:szCs w:val="18"/>
        </w:rPr>
        <w:t>Doctorate</w:t>
      </w:r>
    </w:p>
    <w:p w:rsidR="00605018" w:rsidP="00605018" w:rsidRDefault="007E2BD7" w14:paraId="31CF803D" w14:textId="03A6E22A">
      <w:pPr>
        <w:pStyle w:val="Heading10"/>
      </w:pPr>
      <w:r>
        <w:br w:type="column"/>
      </w:r>
      <w:r w:rsidR="00605018">
        <w:t>Financial Aid</w:t>
      </w:r>
    </w:p>
    <w:p w:rsidRPr="00442F57" w:rsidR="00FE5239" w:rsidP="00605018" w:rsidRDefault="00F76131" w14:paraId="4DFD6D98" w14:textId="206C45EE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Pr="00442F57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DF66A9">
        <w:rPr>
          <w:rFonts w:cstheme="minorHAnsi"/>
          <w:color w:val="231F20"/>
          <w:w w:val="105"/>
          <w:sz w:val="20"/>
          <w:szCs w:val="20"/>
        </w:rPr>
        <w:t>.</w:t>
      </w:r>
    </w:p>
    <w:p w:rsidRPr="00486099" w:rsidR="00157999" w:rsidP="00DF66A9" w:rsidRDefault="00157999" w14:paraId="3E8E5ADC" w14:textId="10D7CB51">
      <w:pPr>
        <w:spacing w:before="320" w:after="0" w:line="240" w:lineRule="auto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Pr="00486099" w:rsidR="00157999" w:rsidSect="00FE5239">
      <w:headerReference w:type="first" r:id="rId25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D6C7C" w:rsidP="00DF2F19" w:rsidRDefault="002D6C7C" w14:paraId="66C660D9" w14:textId="77777777">
      <w:pPr>
        <w:spacing w:after="0" w:line="240" w:lineRule="auto"/>
      </w:pPr>
      <w:r>
        <w:separator/>
      </w:r>
    </w:p>
  </w:endnote>
  <w:endnote w:type="continuationSeparator" w:id="0">
    <w:p w:rsidR="002D6C7C" w:rsidP="00DF2F19" w:rsidRDefault="002D6C7C" w14:paraId="008FB79F" w14:textId="77777777">
      <w:pPr>
        <w:spacing w:after="0" w:line="240" w:lineRule="auto"/>
      </w:pPr>
      <w:r>
        <w:continuationSeparator/>
      </w:r>
    </w:p>
  </w:endnote>
  <w:endnote w:type="continuationNotice" w:id="1">
    <w:p w:rsidR="002D6C7C" w:rsidRDefault="002D6C7C" w14:paraId="77343162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166D4" w:rsidRDefault="00E166D4" w14:paraId="411C802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D6C7C" w:rsidP="00DF2F19" w:rsidRDefault="002D6C7C" w14:paraId="22155FAE" w14:textId="77777777">
      <w:pPr>
        <w:spacing w:after="0" w:line="240" w:lineRule="auto"/>
      </w:pPr>
      <w:r>
        <w:separator/>
      </w:r>
    </w:p>
  </w:footnote>
  <w:footnote w:type="continuationSeparator" w:id="0">
    <w:p w:rsidR="002D6C7C" w:rsidP="00DF2F19" w:rsidRDefault="002D6C7C" w14:paraId="267A205E" w14:textId="77777777">
      <w:pPr>
        <w:spacing w:after="0" w:line="240" w:lineRule="auto"/>
      </w:pPr>
      <w:r>
        <w:continuationSeparator/>
      </w:r>
    </w:p>
  </w:footnote>
  <w:footnote w:type="continuationNotice" w:id="1">
    <w:p w:rsidR="002D6C7C" w:rsidRDefault="002D6C7C" w14:paraId="302A0EEA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166D4" w:rsidRDefault="00E166D4" w14:paraId="1CD51B0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166D4" w:rsidRDefault="00E166D4" w14:paraId="2C25EEA4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Pr="00954A6C" w:rsidR="00665F2D" w:rsidP="00832842" w:rsidRDefault="009E43A1" w14:paraId="294BAF7A" w14:textId="33D2B96A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54A6C" w:rsidR="00954A6C">
      <w:rPr>
        <w:rFonts w:ascii="Gill Sans MT" w:hAnsi="Gill Sans MT"/>
        <w:color w:val="AF2624"/>
        <w:sz w:val="40"/>
        <w:szCs w:val="40"/>
      </w:rPr>
      <w:t>SCIENCE, MATH &amp; ENGINEERING</w:t>
    </w:r>
    <w:r w:rsidRPr="00954A6C" w:rsidR="00226D8F">
      <w:rPr>
        <w:rFonts w:ascii="Gill Sans MT" w:hAnsi="Gill Sans MT"/>
        <w:color w:val="AF2624"/>
        <w:sz w:val="40"/>
        <w:szCs w:val="40"/>
      </w:rPr>
      <w:t xml:space="preserve"> PATHWAY</w:t>
    </w:r>
  </w:p>
  <w:p w:rsidRPr="00A54187" w:rsidR="00DF2F19" w:rsidP="00A54187" w:rsidRDefault="00832842" w14:paraId="56A43A97" w14:textId="5A4C8BAE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33CB9058" w:rsidR="33CB9058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33CB9058" w:rsidR="33CB9058">
      <w:rPr>
        <w:rFonts w:ascii="Gill Sans MT" w:hAnsi="Gill Sans MT" w:cs="Times New Roman"/>
        <w:caps w:val="1"/>
        <w:sz w:val="40"/>
        <w:szCs w:val="40"/>
      </w:rPr>
      <w:t xml:space="preserve"> Map</w:t>
    </w:r>
    <w:r w:rsidRPr="33CB9058" w:rsidR="33CB9058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33CB9058" w:rsidR="33CB9058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kFAEW9XVU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37EA"/>
    <w:rsid w:val="00094AF2"/>
    <w:rsid w:val="000A3349"/>
    <w:rsid w:val="000A52EB"/>
    <w:rsid w:val="000C61A9"/>
    <w:rsid w:val="001212D3"/>
    <w:rsid w:val="00144B9F"/>
    <w:rsid w:val="00157999"/>
    <w:rsid w:val="0016758B"/>
    <w:rsid w:val="0017252B"/>
    <w:rsid w:val="00184AD7"/>
    <w:rsid w:val="0019475E"/>
    <w:rsid w:val="00197394"/>
    <w:rsid w:val="001B29AE"/>
    <w:rsid w:val="002064A9"/>
    <w:rsid w:val="0021113F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6C7C"/>
    <w:rsid w:val="002D7B78"/>
    <w:rsid w:val="002E71E3"/>
    <w:rsid w:val="00305D89"/>
    <w:rsid w:val="00307264"/>
    <w:rsid w:val="0031534F"/>
    <w:rsid w:val="00317428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2E86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006C9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20249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43CC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158C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84C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DF66A9"/>
    <w:rsid w:val="00E03A4A"/>
    <w:rsid w:val="00E04D81"/>
    <w:rsid w:val="00E06895"/>
    <w:rsid w:val="00E166D4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5E2"/>
    <w:rsid w:val="00EF3B44"/>
    <w:rsid w:val="00F003A4"/>
    <w:rsid w:val="00F0078F"/>
    <w:rsid w:val="00F02482"/>
    <w:rsid w:val="00F21058"/>
    <w:rsid w:val="00F37066"/>
    <w:rsid w:val="00F51AC5"/>
    <w:rsid w:val="00F71015"/>
    <w:rsid w:val="00F73C28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  <w:rsid w:val="33CB9058"/>
    <w:rsid w:val="377C6F53"/>
    <w:rsid w:val="55128213"/>
    <w:rsid w:val="6C9B7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fontTable" Target="fontTable.xml" Id="rId26" /><Relationship Type="http://schemas.openxmlformats.org/officeDocument/2006/relationships/customXml" Target="../customXml/item3.xml" Id="rId3" /><Relationship Type="http://schemas.openxmlformats.org/officeDocument/2006/relationships/hyperlink" Target="https://msjc.edu/careereducation/cwee/index.html" TargetMode="Externa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header" Target="header5.xml" Id="rId25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www.msjc.edu/hub/" TargetMode="External" Id="rId11" /><Relationship Type="http://schemas.openxmlformats.org/officeDocument/2006/relationships/hyperlink" Target="http://msjc.emsicc.com" TargetMode="External" Id="rId24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header" Target="header4.xml" Id="rId22" /><Relationship Type="http://schemas.openxmlformats.org/officeDocument/2006/relationships/theme" Target="theme/theme1.xml" Id="rId27" /><Relationship Type="http://schemas.openxmlformats.org/officeDocument/2006/relationships/hyperlink" Target="https://catalog.msjc.edu/instructional-programs/" TargetMode="External" Id="R62ec9c54cb95486c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SIS_Internet_Authoring_CERT</dc:title>
  <dc:subject/>
  <dc:creator>Rhonda Nishimoto</dc:creator>
  <keywords/>
  <dc:description/>
  <lastModifiedBy>Meghan Basgall</lastModifiedBy>
  <revision>9</revision>
  <dcterms:created xsi:type="dcterms:W3CDTF">2021-02-24T19:18:00.0000000Z</dcterms:created>
  <dcterms:modified xsi:type="dcterms:W3CDTF">2023-05-24T17:36:18.694856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